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8D365D0" w:rsidR="0023546F" w:rsidRPr="006B0546" w:rsidRDefault="00ED02EB" w:rsidP="006B0546">
      <w:pPr>
        <w:jc w:val="center"/>
        <w:rPr>
          <w:b/>
          <w:iCs/>
        </w:rPr>
      </w:pPr>
      <w:r>
        <w:rPr>
          <w:b/>
        </w:rPr>
        <w:t>T</w:t>
      </w:r>
      <w:r w:rsidR="006B0546">
        <w:rPr>
          <w:b/>
        </w:rPr>
        <w:t xml:space="preserve">he </w:t>
      </w:r>
      <w:r w:rsidR="006B0546" w:rsidRPr="006B0546">
        <w:rPr>
          <w:b/>
          <w:i/>
          <w:iCs/>
        </w:rPr>
        <w:t>European Expansion</w:t>
      </w:r>
      <w:r w:rsidR="006B0546">
        <w:rPr>
          <w:b/>
        </w:rPr>
        <w:t xml:space="preserve"> DLC</w:t>
      </w:r>
      <w:r>
        <w:rPr>
          <w:b/>
        </w:rPr>
        <w:t xml:space="preserve"> </w:t>
      </w:r>
      <w:r w:rsidR="00CA667C">
        <w:rPr>
          <w:b/>
        </w:rPr>
        <w:t>for</w:t>
      </w:r>
      <w:r>
        <w:rPr>
          <w:b/>
          <w:iCs/>
        </w:rPr>
        <w:t xml:space="preserve"> the</w:t>
      </w:r>
      <w:r>
        <w:rPr>
          <w:b/>
        </w:rPr>
        <w:t xml:space="preserve"> award-winning strategy card game</w:t>
      </w:r>
      <w:r w:rsidR="00CA667C" w:rsidRPr="00CA667C">
        <w:rPr>
          <w:b/>
          <w:i/>
        </w:rPr>
        <w:t xml:space="preserve"> </w:t>
      </w:r>
      <w:r w:rsidR="00CA667C" w:rsidRPr="006B0546">
        <w:rPr>
          <w:b/>
          <w:i/>
        </w:rPr>
        <w:t>Wingspan</w:t>
      </w:r>
      <w:r w:rsidR="006B0546">
        <w:rPr>
          <w:b/>
        </w:rPr>
        <w:t xml:space="preserve"> </w:t>
      </w:r>
      <w:r w:rsidR="00F8601D">
        <w:rPr>
          <w:b/>
        </w:rPr>
        <w:t>is now available!</w:t>
      </w:r>
    </w:p>
    <w:p w14:paraId="00000002" w14:textId="5BD342DE" w:rsidR="0023546F" w:rsidRPr="00F8601D" w:rsidRDefault="00F8601D">
      <w:pPr>
        <w:jc w:val="center"/>
        <w:rPr>
          <w:b/>
          <w:iCs/>
        </w:rPr>
      </w:pPr>
      <w:r>
        <w:rPr>
          <w:b/>
        </w:rPr>
        <w:t xml:space="preserve">Prepare safe landing for flocks of European birds on your favorite gaming platform as </w:t>
      </w:r>
      <w:r>
        <w:rPr>
          <w:b/>
          <w:i/>
          <w:iCs/>
        </w:rPr>
        <w:t>Wingspan: European Expansion</w:t>
      </w:r>
      <w:r w:rsidR="00B37A53">
        <w:rPr>
          <w:b/>
          <w:i/>
          <w:iCs/>
        </w:rPr>
        <w:t xml:space="preserve"> </w:t>
      </w:r>
      <w:r>
        <w:rPr>
          <w:b/>
          <w:iCs/>
        </w:rPr>
        <w:t>is now available on PC, Xbox One, Nintendo Switch, iOS</w:t>
      </w:r>
      <w:r w:rsidR="00B37A53">
        <w:rPr>
          <w:b/>
          <w:iCs/>
        </w:rPr>
        <w:t>,</w:t>
      </w:r>
      <w:r>
        <w:rPr>
          <w:b/>
          <w:iCs/>
        </w:rPr>
        <w:t xml:space="preserve"> and Android.</w:t>
      </w:r>
    </w:p>
    <w:p w14:paraId="00000003" w14:textId="63BCF535" w:rsidR="0023546F" w:rsidRDefault="0099199D">
      <w:pPr>
        <w:rPr>
          <w:b/>
        </w:rPr>
      </w:pPr>
      <w:r>
        <w:rPr>
          <w:b/>
        </w:rPr>
        <w:t xml:space="preserve">FOR IMMEDIATE RELEASE – </w:t>
      </w:r>
      <w:r w:rsidR="00F8601D">
        <w:rPr>
          <w:b/>
        </w:rPr>
        <w:t>May 5</w:t>
      </w:r>
      <w:r w:rsidR="00F8601D" w:rsidRPr="00F8601D">
        <w:rPr>
          <w:b/>
          <w:vertAlign w:val="superscript"/>
        </w:rPr>
        <w:t>th</w:t>
      </w:r>
      <w:r>
        <w:rPr>
          <w:b/>
        </w:rPr>
        <w:t>, Pozna</w:t>
      </w:r>
      <w:r w:rsidR="00187FB6">
        <w:rPr>
          <w:b/>
        </w:rPr>
        <w:t>ń</w:t>
      </w:r>
      <w:r>
        <w:rPr>
          <w:b/>
        </w:rPr>
        <w:t>, Poland.</w:t>
      </w:r>
    </w:p>
    <w:p w14:paraId="3972A6F2" w14:textId="6607A136" w:rsidR="001723AE" w:rsidRPr="00F8601D" w:rsidRDefault="00F8601D" w:rsidP="001723AE">
      <w:pPr>
        <w:jc w:val="both"/>
        <w:rPr>
          <w:b/>
          <w:iCs/>
        </w:rPr>
      </w:pPr>
      <w:bookmarkStart w:id="0" w:name="_heading=h.ks2fqiq9zsv8" w:colFirst="0" w:colLast="0"/>
      <w:bookmarkStart w:id="1" w:name="_heading=h.httqxw2nc1kh" w:colFirst="0" w:colLast="0"/>
      <w:bookmarkStart w:id="2" w:name="_heading=h.tyjcwt" w:colFirst="0" w:colLast="0"/>
      <w:bookmarkEnd w:id="0"/>
      <w:bookmarkEnd w:id="1"/>
      <w:bookmarkEnd w:id="2"/>
      <w:r>
        <w:rPr>
          <w:b/>
        </w:rPr>
        <w:t xml:space="preserve">The </w:t>
      </w:r>
      <w:r>
        <w:rPr>
          <w:b/>
          <w:i/>
        </w:rPr>
        <w:t xml:space="preserve">European Expansion </w:t>
      </w:r>
      <w:r w:rsidR="00B37A53">
        <w:rPr>
          <w:b/>
          <w:iCs/>
        </w:rPr>
        <w:t>DLC w</w:t>
      </w:r>
      <w:r>
        <w:rPr>
          <w:b/>
          <w:iCs/>
        </w:rPr>
        <w:t>ill not only offer new</w:t>
      </w:r>
      <w:r w:rsidR="00C76B2B">
        <w:rPr>
          <w:b/>
          <w:iCs/>
        </w:rPr>
        <w:t xml:space="preserve"> bird species but will </w:t>
      </w:r>
      <w:r w:rsidR="00B37A53">
        <w:rPr>
          <w:b/>
          <w:iCs/>
        </w:rPr>
        <w:t xml:space="preserve">also </w:t>
      </w:r>
      <w:r w:rsidR="00C76B2B">
        <w:rPr>
          <w:b/>
          <w:iCs/>
        </w:rPr>
        <w:t xml:space="preserve">require developing new gaming strategies if you want to successfully expand your bird empire. </w:t>
      </w:r>
      <w:r w:rsidR="002703AA">
        <w:rPr>
          <w:b/>
          <w:iCs/>
        </w:rPr>
        <w:t>Take advantage</w:t>
      </w:r>
      <w:r w:rsidR="00C76B2B">
        <w:rPr>
          <w:b/>
          <w:iCs/>
        </w:rPr>
        <w:t xml:space="preserve"> of new abilities and resources to make your sanctuary flourish.</w:t>
      </w:r>
    </w:p>
    <w:p w14:paraId="0000000B" w14:textId="6DBDA58A" w:rsidR="0023546F" w:rsidRDefault="0099199D" w:rsidP="00013D54">
      <w:pPr>
        <w:jc w:val="center"/>
      </w:pPr>
      <w:r>
        <w:t xml:space="preserve">Watch the </w:t>
      </w:r>
      <w:r>
        <w:rPr>
          <w:i/>
        </w:rPr>
        <w:t>Wingspan</w:t>
      </w:r>
      <w:r w:rsidR="001723AE">
        <w:rPr>
          <w:i/>
        </w:rPr>
        <w:t>: European Expansion</w:t>
      </w:r>
      <w:r>
        <w:rPr>
          <w:i/>
        </w:rPr>
        <w:t xml:space="preserve"> </w:t>
      </w:r>
      <w:r w:rsidR="00C76B2B">
        <w:rPr>
          <w:iCs/>
        </w:rPr>
        <w:t>Launch</w:t>
      </w:r>
      <w:r w:rsidR="00ED02EB">
        <w:rPr>
          <w:iCs/>
        </w:rPr>
        <w:t xml:space="preserve"> </w:t>
      </w:r>
      <w:r w:rsidR="00ED02EB">
        <w:t>T</w:t>
      </w:r>
      <w:r>
        <w:t xml:space="preserve">railer </w:t>
      </w:r>
      <w:hyperlink r:id="rId6" w:history="1">
        <w:r w:rsidRPr="00FF1D22">
          <w:rPr>
            <w:rStyle w:val="Hipercze"/>
          </w:rPr>
          <w:t>HERE</w:t>
        </w:r>
      </w:hyperlink>
      <w:r>
        <w:t>.</w:t>
      </w:r>
    </w:p>
    <w:p w14:paraId="0000000C" w14:textId="71AEF9F7" w:rsidR="0023546F" w:rsidRDefault="00C76B2B">
      <w:pPr>
        <w:jc w:val="both"/>
      </w:pPr>
      <w:bookmarkStart w:id="3" w:name="_heading=h.9ogrgs57uy5e" w:colFirst="0" w:colLast="0"/>
      <w:bookmarkEnd w:id="3"/>
      <w:r>
        <w:t xml:space="preserve">Get the </w:t>
      </w:r>
      <w:r w:rsidR="00C231D1">
        <w:t>DLC</w:t>
      </w:r>
      <w:r>
        <w:t xml:space="preserve"> from </w:t>
      </w:r>
      <w:hyperlink r:id="rId7" w:history="1">
        <w:r w:rsidRPr="00C231D1">
          <w:rPr>
            <w:rStyle w:val="Hipercze"/>
          </w:rPr>
          <w:t>Steam</w:t>
        </w:r>
      </w:hyperlink>
      <w:r w:rsidR="00C231D1">
        <w:t xml:space="preserve">, </w:t>
      </w:r>
      <w:hyperlink r:id="rId8" w:history="1">
        <w:r w:rsidR="00C231D1" w:rsidRPr="00C231D1">
          <w:rPr>
            <w:rStyle w:val="Hipercze"/>
          </w:rPr>
          <w:t>Microsoft Store</w:t>
        </w:r>
      </w:hyperlink>
      <w:r w:rsidR="00C231D1">
        <w:t xml:space="preserve">, </w:t>
      </w:r>
      <w:hyperlink r:id="rId9" w:anchor="dlc" w:history="1">
        <w:r w:rsidR="00C231D1" w:rsidRPr="00C231D1">
          <w:rPr>
            <w:rStyle w:val="Hipercze"/>
          </w:rPr>
          <w:t>Nintendo eShop</w:t>
        </w:r>
      </w:hyperlink>
      <w:r w:rsidR="00C231D1">
        <w:t xml:space="preserve">, </w:t>
      </w:r>
      <w:hyperlink r:id="rId10" w:history="1">
        <w:r w:rsidR="00C231D1" w:rsidRPr="00C231D1">
          <w:rPr>
            <w:rStyle w:val="Hipercze"/>
          </w:rPr>
          <w:t>AppStore</w:t>
        </w:r>
      </w:hyperlink>
      <w:r w:rsidR="00B37A53">
        <w:t xml:space="preserve">, </w:t>
      </w:r>
      <w:r w:rsidR="00C231D1">
        <w:t xml:space="preserve">or </w:t>
      </w:r>
      <w:hyperlink r:id="rId11" w:history="1">
        <w:r w:rsidR="00C231D1" w:rsidRPr="00C231D1">
          <w:rPr>
            <w:rStyle w:val="Hipercze"/>
          </w:rPr>
          <w:t>GooglePlay</w:t>
        </w:r>
      </w:hyperlink>
      <w:r w:rsidR="00C231D1">
        <w:t xml:space="preserve"> </w:t>
      </w:r>
      <w:r>
        <w:t xml:space="preserve">for </w:t>
      </w:r>
      <w:r w:rsidR="00FF1D22">
        <w:t>$9.99</w:t>
      </w:r>
      <w:r w:rsidR="00804ECB">
        <w:t>,</w:t>
      </w:r>
      <w:r>
        <w:t xml:space="preserve"> </w:t>
      </w:r>
      <w:r w:rsidR="00840A9C">
        <w:t>and</w:t>
      </w:r>
      <w:r w:rsidR="00050A5F">
        <w:t xml:space="preserve"> don’t forget to</w:t>
      </w:r>
      <w:r w:rsidR="0099199D">
        <w:t xml:space="preserve"> join</w:t>
      </w:r>
      <w:r w:rsidR="00840A9C">
        <w:t xml:space="preserve"> other bird enthusiasts on</w:t>
      </w:r>
      <w:r w:rsidR="0099199D">
        <w:t xml:space="preserve"> the game’s official Discord (</w:t>
      </w:r>
      <w:hyperlink r:id="rId12">
        <w:r w:rsidR="0099199D">
          <w:rPr>
            <w:color w:val="1155CC"/>
            <w:u w:val="single"/>
          </w:rPr>
          <w:t>https://discord.gg/wingspan</w:t>
        </w:r>
      </w:hyperlink>
      <w:r w:rsidR="0099199D">
        <w:t>).</w:t>
      </w:r>
    </w:p>
    <w:p w14:paraId="0000000E" w14:textId="67FAE4B7" w:rsidR="0023546F" w:rsidRDefault="0099199D">
      <w:pPr>
        <w:jc w:val="both"/>
        <w:rPr>
          <w:b/>
        </w:rPr>
      </w:pPr>
      <w:r>
        <w:rPr>
          <w:b/>
        </w:rPr>
        <w:t xml:space="preserve">ABOUT </w:t>
      </w:r>
      <w:r>
        <w:rPr>
          <w:b/>
          <w:i/>
        </w:rPr>
        <w:t>WINGSPAN</w:t>
      </w:r>
    </w:p>
    <w:p w14:paraId="0000000F" w14:textId="6350D52F" w:rsidR="0023546F" w:rsidRDefault="0099199D">
      <w:pPr>
        <w:jc w:val="both"/>
      </w:pPr>
      <w:r>
        <w:rPr>
          <w:i/>
        </w:rPr>
        <w:t xml:space="preserve">Wingspan </w:t>
      </w:r>
      <w:r>
        <w:t xml:space="preserve">is a relaxing, award-winning strategy card game about birds for </w:t>
      </w:r>
      <w:r w:rsidR="00202FAF">
        <w:t>1</w:t>
      </w:r>
      <w:r>
        <w:t xml:space="preserve"> to </w:t>
      </w:r>
      <w:r w:rsidR="00202FAF">
        <w:t>5</w:t>
      </w:r>
      <w:r w:rsidR="00D03710">
        <w:t xml:space="preserve"> </w:t>
      </w:r>
      <w:r>
        <w:t>players. In this exciting adventure, become the keeper of a natur</w:t>
      </w:r>
      <w:r w:rsidR="00202FAF">
        <w:t>e</w:t>
      </w:r>
      <w:r>
        <w:t xml:space="preserve"> reserve, a shelter for many bird species. E</w:t>
      </w:r>
      <w:r w:rsidR="00202FAF">
        <w:t>very</w:t>
      </w:r>
      <w:r>
        <w:t xml:space="preserve"> bird you play can build a chain of powerful combinations in one of three habitats – </w:t>
      </w:r>
      <w:r w:rsidR="00D03710">
        <w:t>forest</w:t>
      </w:r>
      <w:r>
        <w:t xml:space="preserve">, </w:t>
      </w:r>
      <w:r w:rsidR="00D03710">
        <w:t>wetland</w:t>
      </w:r>
      <w:r>
        <w:t xml:space="preserve">, and </w:t>
      </w:r>
      <w:r w:rsidR="00D03710">
        <w:t>grassland</w:t>
      </w:r>
      <w:r>
        <w:t>. E</w:t>
      </w:r>
      <w:r w:rsidR="00202FAF">
        <w:t>ach</w:t>
      </w:r>
      <w:r>
        <w:t xml:space="preserve"> habitat focuses on a key aspect of growing your reserve.</w:t>
      </w:r>
    </w:p>
    <w:p w14:paraId="00000010" w14:textId="339AB1DA" w:rsidR="0023546F" w:rsidRDefault="0099199D">
      <w:pPr>
        <w:rPr>
          <w:b/>
        </w:rPr>
      </w:pPr>
      <w:r>
        <w:rPr>
          <w:b/>
          <w:i/>
        </w:rPr>
        <w:t>WINGSPAN</w:t>
      </w:r>
      <w:r w:rsidR="001723AE">
        <w:rPr>
          <w:b/>
          <w:i/>
        </w:rPr>
        <w:t>: EUROPEAN EXPANSION</w:t>
      </w:r>
      <w:r>
        <w:rPr>
          <w:b/>
          <w:i/>
        </w:rPr>
        <w:t xml:space="preserve"> </w:t>
      </w:r>
      <w:r>
        <w:rPr>
          <w:b/>
        </w:rPr>
        <w:t>MAIN FEATURES:</w:t>
      </w:r>
    </w:p>
    <w:p w14:paraId="00000016" w14:textId="7810F2A4" w:rsidR="0023546F" w:rsidRDefault="001723AE" w:rsidP="001723AE">
      <w:pPr>
        <w:numPr>
          <w:ilvl w:val="0"/>
          <w:numId w:val="1"/>
        </w:numPr>
        <w:spacing w:after="0" w:line="240" w:lineRule="auto"/>
        <w:jc w:val="both"/>
      </w:pPr>
      <w:bookmarkStart w:id="4" w:name="_heading=h.2et92p0" w:colFirst="0" w:colLast="0"/>
      <w:bookmarkEnd w:id="4"/>
      <w:r w:rsidRPr="001723AE">
        <w:rPr>
          <w:b/>
          <w:bCs/>
        </w:rPr>
        <w:t>New birds, new powers.</w:t>
      </w:r>
      <w:r>
        <w:t xml:space="preserve"> </w:t>
      </w:r>
      <w:r w:rsidRPr="001723AE">
        <w:t xml:space="preserve">With a new region comes a larger pool of birds to discover. Each is accompanied by a recording of its </w:t>
      </w:r>
      <w:r w:rsidR="00E651D9">
        <w:t>bird call</w:t>
      </w:r>
      <w:r w:rsidRPr="001723AE">
        <w:t>. European birds also have a set of new and diverse abilities – use end-of-round powers, pick up food from opponents, occupy two slots with one card</w:t>
      </w:r>
      <w:r w:rsidR="00E651D9">
        <w:t>,</w:t>
      </w:r>
      <w:r w:rsidRPr="001723AE">
        <w:t xml:space="preserve"> and more!</w:t>
      </w:r>
    </w:p>
    <w:p w14:paraId="6C5ABFA8" w14:textId="427B8CF7" w:rsidR="001723AE" w:rsidRDefault="001723AE" w:rsidP="001723AE">
      <w:pPr>
        <w:numPr>
          <w:ilvl w:val="0"/>
          <w:numId w:val="1"/>
        </w:numPr>
        <w:spacing w:after="0" w:line="240" w:lineRule="auto"/>
        <w:jc w:val="both"/>
      </w:pPr>
      <w:r w:rsidRPr="001723AE">
        <w:rPr>
          <w:b/>
          <w:bCs/>
        </w:rPr>
        <w:t xml:space="preserve">Achieve goals and </w:t>
      </w:r>
      <w:r w:rsidR="00E651D9">
        <w:rPr>
          <w:b/>
          <w:bCs/>
        </w:rPr>
        <w:t xml:space="preserve">attempt </w:t>
      </w:r>
      <w:r w:rsidRPr="001723AE">
        <w:rPr>
          <w:b/>
          <w:bCs/>
        </w:rPr>
        <w:t>new strategies.</w:t>
      </w:r>
      <w:r>
        <w:t xml:space="preserve"> </w:t>
      </w:r>
      <w:r w:rsidRPr="001723AE">
        <w:t>The pool of round goals will be expanded with brand</w:t>
      </w:r>
      <w:r w:rsidR="00187FB6">
        <w:t>-</w:t>
      </w:r>
      <w:r w:rsidRPr="001723AE">
        <w:t xml:space="preserve">new ones </w:t>
      </w:r>
      <w:r w:rsidR="00E651D9">
        <w:t>that</w:t>
      </w:r>
      <w:r w:rsidRPr="001723AE">
        <w:t xml:space="preserve"> add variety to the gameplay</w:t>
      </w:r>
      <w:r w:rsidR="00363C9B">
        <w:t>,</w:t>
      </w:r>
      <w:r w:rsidRPr="001723AE">
        <w:t xml:space="preserve"> shift</w:t>
      </w:r>
      <w:r w:rsidR="00363C9B">
        <w:t>ing the</w:t>
      </w:r>
      <w:r w:rsidRPr="001723AE">
        <w:t xml:space="preserve"> balance. Be </w:t>
      </w:r>
      <w:r w:rsidR="00CA667C">
        <w:t>smart</w:t>
      </w:r>
      <w:r w:rsidRPr="001723AE">
        <w:t xml:space="preserve"> and use the available resources to your advantage. </w:t>
      </w:r>
      <w:r w:rsidR="00E651D9">
        <w:t>Explore</w:t>
      </w:r>
      <w:r w:rsidRPr="001723AE">
        <w:t xml:space="preserve"> new ways to win!</w:t>
      </w:r>
    </w:p>
    <w:p w14:paraId="67FBB15D" w14:textId="717578D2" w:rsidR="001723AE" w:rsidRDefault="001723AE" w:rsidP="001723AE">
      <w:pPr>
        <w:numPr>
          <w:ilvl w:val="0"/>
          <w:numId w:val="1"/>
        </w:numPr>
        <w:spacing w:after="0" w:line="240" w:lineRule="auto"/>
        <w:jc w:val="both"/>
      </w:pPr>
      <w:r w:rsidRPr="001723AE">
        <w:rPr>
          <w:b/>
          <w:bCs/>
        </w:rPr>
        <w:t>Experience the beauty of European landscapes.</w:t>
      </w:r>
      <w:r>
        <w:t xml:space="preserve"> </w:t>
      </w:r>
      <w:r w:rsidRPr="001723AE">
        <w:rPr>
          <w:i/>
          <w:iCs/>
        </w:rPr>
        <w:t>Wingspan: European Expansion</w:t>
      </w:r>
      <w:r w:rsidRPr="001723AE">
        <w:t xml:space="preserve"> will show you beautiful, picturesque backgrounds inspired by the </w:t>
      </w:r>
      <w:r w:rsidR="00BB5562" w:rsidRPr="001723AE">
        <w:t>continent</w:t>
      </w:r>
      <w:r w:rsidR="00BB5562">
        <w:t>’</w:t>
      </w:r>
      <w:r w:rsidR="00BB5562" w:rsidRPr="001723AE">
        <w:t xml:space="preserve">s </w:t>
      </w:r>
      <w:r w:rsidRPr="001723AE">
        <w:t xml:space="preserve">landscapes. </w:t>
      </w:r>
      <w:r w:rsidR="00BB5562" w:rsidRPr="001723AE">
        <w:t>You</w:t>
      </w:r>
      <w:r w:rsidR="00BB5562">
        <w:t>’</w:t>
      </w:r>
      <w:r w:rsidR="00BB5562" w:rsidRPr="001723AE">
        <w:t xml:space="preserve">ll </w:t>
      </w:r>
      <w:r w:rsidRPr="001723AE">
        <w:t>be able to admire Dutch tulips in full bloom as well as the atmosphere of Eastern European blocks.</w:t>
      </w:r>
    </w:p>
    <w:p w14:paraId="6F6945C5" w14:textId="42CF2C2A" w:rsidR="001723AE" w:rsidRDefault="001723AE" w:rsidP="001723AE">
      <w:pPr>
        <w:numPr>
          <w:ilvl w:val="0"/>
          <w:numId w:val="1"/>
        </w:numPr>
        <w:spacing w:after="0" w:line="240" w:lineRule="auto"/>
        <w:jc w:val="both"/>
      </w:pPr>
      <w:r w:rsidRPr="001723AE">
        <w:rPr>
          <w:b/>
          <w:bCs/>
        </w:rPr>
        <w:t>Immerse yourself in relaxing music.</w:t>
      </w:r>
      <w:r>
        <w:t xml:space="preserve"> </w:t>
      </w:r>
      <w:r w:rsidRPr="001723AE">
        <w:t xml:space="preserve">Let yourself be carried away by </w:t>
      </w:r>
      <w:r w:rsidR="00A75024">
        <w:t>an</w:t>
      </w:r>
      <w:r w:rsidRPr="001723AE">
        <w:t xml:space="preserve"> original soundtrack </w:t>
      </w:r>
      <w:r w:rsidR="00A75024">
        <w:t>from</w:t>
      </w:r>
      <w:r w:rsidRPr="001723AE">
        <w:t xml:space="preserve"> Pawel Gorniak</w:t>
      </w:r>
      <w:r w:rsidR="00363C9B">
        <w:t>,</w:t>
      </w:r>
      <w:r w:rsidR="00A75024">
        <w:t xml:space="preserve"> who composed </w:t>
      </w:r>
      <w:r w:rsidRPr="001723AE">
        <w:t xml:space="preserve">music in </w:t>
      </w:r>
      <w:r w:rsidRPr="00897014">
        <w:rPr>
          <w:i/>
          <w:iCs/>
        </w:rPr>
        <w:t>Wingspan</w:t>
      </w:r>
      <w:r w:rsidRPr="001723AE">
        <w:t xml:space="preserve">. Pleasant, relaxing pieces inspired by classical European string music will help you </w:t>
      </w:r>
      <w:r w:rsidR="00CA667C">
        <w:t xml:space="preserve">stay </w:t>
      </w:r>
      <w:r w:rsidR="00A75024">
        <w:t>calm</w:t>
      </w:r>
      <w:r w:rsidRPr="001723AE">
        <w:t xml:space="preserve"> and focus</w:t>
      </w:r>
      <w:r w:rsidR="00BB5562">
        <w:t>ed</w:t>
      </w:r>
      <w:r w:rsidRPr="001723AE">
        <w:t xml:space="preserve"> </w:t>
      </w:r>
      <w:r w:rsidR="00A75024">
        <w:t>during even the</w:t>
      </w:r>
      <w:r w:rsidRPr="001723AE">
        <w:t xml:space="preserve"> most demanding </w:t>
      </w:r>
      <w:r w:rsidR="00E651D9">
        <w:t>rounds</w:t>
      </w:r>
      <w:r w:rsidRPr="001723AE">
        <w:t>.</w:t>
      </w:r>
    </w:p>
    <w:p w14:paraId="2FC577F3" w14:textId="6F967C17" w:rsidR="001723AE" w:rsidRDefault="001723AE" w:rsidP="001723AE">
      <w:pPr>
        <w:numPr>
          <w:ilvl w:val="0"/>
          <w:numId w:val="1"/>
        </w:numPr>
        <w:spacing w:after="0" w:line="240" w:lineRule="auto"/>
        <w:jc w:val="both"/>
      </w:pPr>
      <w:r w:rsidRPr="001723AE">
        <w:rPr>
          <w:b/>
          <w:bCs/>
        </w:rPr>
        <w:t>Enjoy all the features from the base version of the game.</w:t>
      </w:r>
      <w:r>
        <w:t xml:space="preserve"> </w:t>
      </w:r>
      <w:r w:rsidRPr="001723AE">
        <w:t xml:space="preserve">With </w:t>
      </w:r>
      <w:r w:rsidRPr="00897014">
        <w:rPr>
          <w:i/>
          <w:iCs/>
        </w:rPr>
        <w:t>Wingspan: European Expansion</w:t>
      </w:r>
      <w:r w:rsidR="00E651D9">
        <w:t xml:space="preserve">, </w:t>
      </w:r>
      <w:r w:rsidRPr="001723AE">
        <w:t xml:space="preserve">you </w:t>
      </w:r>
      <w:r w:rsidR="00E651D9">
        <w:t>won’t</w:t>
      </w:r>
      <w:r w:rsidRPr="001723AE">
        <w:t xml:space="preserve"> lose any of the features present in the base version of the game. You’ll be able to play cross-platform multiplayer with friends and strangers from different platforms. For those who like to test their skills, there will still be an Automa</w:t>
      </w:r>
      <w:r>
        <w:t>ted</w:t>
      </w:r>
      <w:r w:rsidRPr="001723AE">
        <w:t xml:space="preserve"> mode and weekly challenges, now with additional goals and bonus cards.</w:t>
      </w:r>
    </w:p>
    <w:p w14:paraId="506C25B4" w14:textId="77777777" w:rsidR="001723AE" w:rsidRDefault="001723AE" w:rsidP="001723AE">
      <w:pPr>
        <w:spacing w:after="0" w:line="240" w:lineRule="auto"/>
        <w:ind w:left="1068"/>
        <w:jc w:val="both"/>
      </w:pPr>
    </w:p>
    <w:p w14:paraId="00000017" w14:textId="1A5695BC" w:rsidR="0023546F" w:rsidRDefault="0099199D">
      <w:pPr>
        <w:spacing w:after="0" w:line="276" w:lineRule="auto"/>
        <w:jc w:val="both"/>
      </w:pPr>
      <w:r>
        <w:rPr>
          <w:i/>
        </w:rPr>
        <w:t xml:space="preserve">Wingspan </w:t>
      </w:r>
      <w:r>
        <w:t>w</w:t>
      </w:r>
      <w:r w:rsidR="00840A9C">
        <w:t xml:space="preserve">as developed by Monster Couch and is now available on </w:t>
      </w:r>
      <w:hyperlink r:id="rId13" w:history="1">
        <w:r w:rsidR="001723AE" w:rsidRPr="001723AE">
          <w:rPr>
            <w:rStyle w:val="Hipercze"/>
          </w:rPr>
          <w:t>Steam</w:t>
        </w:r>
      </w:hyperlink>
      <w:r w:rsidR="00665FD4">
        <w:t xml:space="preserve">, </w:t>
      </w:r>
      <w:hyperlink r:id="rId14" w:history="1">
        <w:r w:rsidR="00665FD4" w:rsidRPr="00665FD4">
          <w:rPr>
            <w:rStyle w:val="Hipercze"/>
          </w:rPr>
          <w:t>Nintendo eShop</w:t>
        </w:r>
      </w:hyperlink>
      <w:r w:rsidR="00665FD4">
        <w:t xml:space="preserve">, </w:t>
      </w:r>
      <w:hyperlink r:id="rId15" w:history="1">
        <w:r w:rsidR="00665FD4" w:rsidRPr="00665FD4">
          <w:rPr>
            <w:rStyle w:val="Hipercze"/>
          </w:rPr>
          <w:t>AppStore</w:t>
        </w:r>
      </w:hyperlink>
      <w:r w:rsidR="00E651D9">
        <w:t xml:space="preserve">, </w:t>
      </w:r>
      <w:r w:rsidR="00665FD4">
        <w:t xml:space="preserve">and </w:t>
      </w:r>
      <w:hyperlink r:id="rId16" w:history="1">
        <w:r w:rsidR="00665FD4" w:rsidRPr="00665FD4">
          <w:rPr>
            <w:rStyle w:val="Hipercze"/>
          </w:rPr>
          <w:t>Google Play</w:t>
        </w:r>
      </w:hyperlink>
      <w:r w:rsidR="00665FD4">
        <w:t>.</w:t>
      </w:r>
    </w:p>
    <w:p w14:paraId="00000018" w14:textId="77777777" w:rsidR="0023546F" w:rsidRDefault="0023546F">
      <w:pPr>
        <w:spacing w:after="0" w:line="276" w:lineRule="auto"/>
        <w:jc w:val="both"/>
      </w:pPr>
    </w:p>
    <w:p w14:paraId="00000019" w14:textId="25748A60" w:rsidR="0023546F" w:rsidRDefault="0099199D">
      <w:pPr>
        <w:spacing w:after="0" w:line="276" w:lineRule="auto"/>
        <w:jc w:val="both"/>
      </w:pPr>
      <w:r>
        <w:t xml:space="preserve">More information about the game can be found on the </w:t>
      </w:r>
      <w:r w:rsidR="00D03710">
        <w:t xml:space="preserve">publisher’s </w:t>
      </w:r>
      <w:hyperlink r:id="rId17">
        <w:r>
          <w:rPr>
            <w:color w:val="1155CC"/>
            <w:u w:val="single"/>
          </w:rPr>
          <w:t>Facebook</w:t>
        </w:r>
      </w:hyperlink>
      <w:r>
        <w:t xml:space="preserve">, </w:t>
      </w:r>
      <w:hyperlink r:id="rId18">
        <w:r>
          <w:rPr>
            <w:color w:val="1155CC"/>
            <w:u w:val="single"/>
          </w:rPr>
          <w:t>Twitter</w:t>
        </w:r>
      </w:hyperlink>
      <w:r>
        <w:t xml:space="preserve">, </w:t>
      </w:r>
      <w:hyperlink r:id="rId19">
        <w:r>
          <w:rPr>
            <w:color w:val="1155CC"/>
            <w:u w:val="single"/>
          </w:rPr>
          <w:t>YouTube</w:t>
        </w:r>
      </w:hyperlink>
      <w:r>
        <w:t xml:space="preserve">, </w:t>
      </w:r>
      <w:hyperlink r:id="rId20">
        <w:r>
          <w:rPr>
            <w:color w:val="0563C1"/>
            <w:u w:val="single"/>
          </w:rPr>
          <w:t>Instagram</w:t>
        </w:r>
      </w:hyperlink>
      <w:r w:rsidR="00E651D9">
        <w:t xml:space="preserve">, </w:t>
      </w:r>
      <w:r>
        <w:t xml:space="preserve">and </w:t>
      </w:r>
      <w:hyperlink r:id="rId21">
        <w:r>
          <w:rPr>
            <w:color w:val="0563C1"/>
            <w:u w:val="single"/>
          </w:rPr>
          <w:t>Discord</w:t>
        </w:r>
      </w:hyperlink>
      <w:r>
        <w:t>.</w:t>
      </w:r>
    </w:p>
    <w:p w14:paraId="02ED470A" w14:textId="63CB0D04" w:rsidR="00955A38" w:rsidRDefault="00955A38">
      <w:pPr>
        <w:spacing w:after="0" w:line="276" w:lineRule="auto"/>
        <w:jc w:val="both"/>
      </w:pPr>
    </w:p>
    <w:p w14:paraId="7FBF501B" w14:textId="004A1048" w:rsidR="00955A38" w:rsidRDefault="00955A38">
      <w:pPr>
        <w:spacing w:after="0" w:line="276" w:lineRule="auto"/>
        <w:jc w:val="both"/>
      </w:pPr>
      <w:r>
        <w:t xml:space="preserve">The press kit for the game is available at the following link: </w:t>
      </w:r>
      <w:hyperlink r:id="rId22" w:history="1">
        <w:r w:rsidRPr="00827FA6">
          <w:rPr>
            <w:rStyle w:val="Hipercze"/>
          </w:rPr>
          <w:t>https://pr-outreach.com/en/game/wingspan-european-expansion,27</w:t>
        </w:r>
      </w:hyperlink>
      <w:r>
        <w:t>.</w:t>
      </w:r>
    </w:p>
    <w:p w14:paraId="2FB45DE6" w14:textId="07ECABD3" w:rsidR="00955A38" w:rsidRDefault="00955A38">
      <w:pPr>
        <w:spacing w:after="0" w:line="276" w:lineRule="auto"/>
        <w:jc w:val="both"/>
      </w:pPr>
    </w:p>
    <w:p w14:paraId="31CB54C5" w14:textId="72782CBE" w:rsidR="00955A38" w:rsidRDefault="00955A38">
      <w:pPr>
        <w:spacing w:after="0" w:line="276" w:lineRule="auto"/>
        <w:jc w:val="both"/>
      </w:pPr>
      <w:r w:rsidRPr="00955A38">
        <w:rPr>
          <w:b/>
          <w:bCs/>
          <w:i/>
          <w:iCs/>
        </w:rPr>
        <w:t>WINGSPAN: EUROPEAN EXPANSION</w:t>
      </w:r>
      <w:r w:rsidRPr="00955A38">
        <w:rPr>
          <w:b/>
          <w:bCs/>
        </w:rPr>
        <w:t xml:space="preserve"> DLC REVIEW KEYS ARE NOW AVAILABLE.</w:t>
      </w:r>
      <w:r>
        <w:t xml:space="preserve"> If you’d like to check out the game please get in touch with Agnieszka Szóstak at </w:t>
      </w:r>
      <w:hyperlink r:id="rId23" w:history="1">
        <w:r w:rsidRPr="00827FA6">
          <w:rPr>
            <w:rStyle w:val="Hipercze"/>
          </w:rPr>
          <w:t>agnieszka.szostak@pr-outreach.com</w:t>
        </w:r>
      </w:hyperlink>
      <w:r>
        <w:t xml:space="preserve"> or call +48 881 951 601. Please specify the platform and region of your choice and if you need the base game as well.</w:t>
      </w:r>
    </w:p>
    <w:p w14:paraId="0000001D" w14:textId="5764C86C" w:rsidR="0023546F" w:rsidRDefault="0099199D">
      <w:pPr>
        <w:spacing w:after="0" w:line="276" w:lineRule="auto"/>
        <w:jc w:val="both"/>
      </w:pPr>
      <w:r>
        <w:t>__________________________________________________________________________________________________</w:t>
      </w:r>
    </w:p>
    <w:p w14:paraId="0000001E" w14:textId="77777777" w:rsidR="0023546F" w:rsidRDefault="0099199D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About Monster Couch</w:t>
      </w:r>
    </w:p>
    <w:p w14:paraId="0000001F" w14:textId="2D4492C9" w:rsidR="0023546F" w:rsidRDefault="0099199D">
      <w:pPr>
        <w:jc w:val="both"/>
        <w:rPr>
          <w:sz w:val="16"/>
          <w:szCs w:val="16"/>
        </w:rPr>
      </w:pPr>
      <w:r>
        <w:rPr>
          <w:sz w:val="16"/>
          <w:szCs w:val="16"/>
        </w:rPr>
        <w:lastRenderedPageBreak/>
        <w:t>Monster Couch is an independent studio from Pozna</w:t>
      </w:r>
      <w:r w:rsidR="00E651D9" w:rsidRPr="00E651D9">
        <w:rPr>
          <w:sz w:val="16"/>
          <w:szCs w:val="16"/>
        </w:rPr>
        <w:t>ń</w:t>
      </w:r>
      <w:r>
        <w:rPr>
          <w:sz w:val="16"/>
          <w:szCs w:val="16"/>
        </w:rPr>
        <w:t xml:space="preserve">. Our goal is to create games that you can play together with friends. We also help other indie developers get their games onto consoles. </w:t>
      </w:r>
      <w:hyperlink r:id="rId24">
        <w:r>
          <w:rPr>
            <w:color w:val="1155CC"/>
            <w:sz w:val="16"/>
            <w:szCs w:val="16"/>
            <w:u w:val="single"/>
          </w:rPr>
          <w:t>http://monstercouch.com/</w:t>
        </w:r>
      </w:hyperlink>
    </w:p>
    <w:sectPr w:rsidR="0023546F">
      <w:pgSz w:w="12240" w:h="15840"/>
      <w:pgMar w:top="720" w:right="720" w:bottom="720" w:left="72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C5AAE"/>
    <w:multiLevelType w:val="multilevel"/>
    <w:tmpl w:val="06320794"/>
    <w:lvl w:ilvl="0">
      <w:start w:val="1"/>
      <w:numFmt w:val="bullet"/>
      <w:lvlText w:val="●"/>
      <w:lvlJc w:val="left"/>
      <w:pPr>
        <w:ind w:left="10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8" w:hanging="360"/>
      </w:pPr>
      <w:rPr>
        <w:rFonts w:ascii="Noto Sans Symbols" w:eastAsia="Noto Sans Symbols" w:hAnsi="Noto Sans Symbols" w:cs="Noto Sans Symbols"/>
      </w:rPr>
    </w:lvl>
  </w:abstractNum>
  <w:num w:numId="1" w16cid:durableId="1547134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sLQwsjSzNDA2tDRW0lEKTi0uzszPAykwqwUANnNObSwAAAA="/>
  </w:docVars>
  <w:rsids>
    <w:rsidRoot w:val="0023546F"/>
    <w:rsid w:val="00013D54"/>
    <w:rsid w:val="00050A5F"/>
    <w:rsid w:val="000E52CA"/>
    <w:rsid w:val="001723AE"/>
    <w:rsid w:val="00187FB6"/>
    <w:rsid w:val="00202FAF"/>
    <w:rsid w:val="0023546F"/>
    <w:rsid w:val="00251E11"/>
    <w:rsid w:val="002703AA"/>
    <w:rsid w:val="002E3479"/>
    <w:rsid w:val="0034311D"/>
    <w:rsid w:val="00363C9B"/>
    <w:rsid w:val="004F7BC7"/>
    <w:rsid w:val="00514F8C"/>
    <w:rsid w:val="005F2E61"/>
    <w:rsid w:val="00643FF7"/>
    <w:rsid w:val="00665FD4"/>
    <w:rsid w:val="00687E82"/>
    <w:rsid w:val="006B0546"/>
    <w:rsid w:val="00764F5B"/>
    <w:rsid w:val="00804ECB"/>
    <w:rsid w:val="00812A7F"/>
    <w:rsid w:val="00840A9C"/>
    <w:rsid w:val="008411BF"/>
    <w:rsid w:val="00897014"/>
    <w:rsid w:val="009202DE"/>
    <w:rsid w:val="00955A38"/>
    <w:rsid w:val="0099199D"/>
    <w:rsid w:val="00A75024"/>
    <w:rsid w:val="00AB278A"/>
    <w:rsid w:val="00B37A53"/>
    <w:rsid w:val="00B434B8"/>
    <w:rsid w:val="00BB5562"/>
    <w:rsid w:val="00BB65D1"/>
    <w:rsid w:val="00BE36A8"/>
    <w:rsid w:val="00C231D1"/>
    <w:rsid w:val="00C76B2B"/>
    <w:rsid w:val="00CA667C"/>
    <w:rsid w:val="00CF685D"/>
    <w:rsid w:val="00D03710"/>
    <w:rsid w:val="00D6497A"/>
    <w:rsid w:val="00DE137C"/>
    <w:rsid w:val="00DE3B23"/>
    <w:rsid w:val="00E57218"/>
    <w:rsid w:val="00E651D9"/>
    <w:rsid w:val="00EA51C7"/>
    <w:rsid w:val="00ED02EB"/>
    <w:rsid w:val="00EE0F80"/>
    <w:rsid w:val="00F8601D"/>
    <w:rsid w:val="00FF1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489B1B"/>
  <w15:docId w15:val="{953464B6-7B86-450E-948A-2CE263841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pl-PL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524F"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0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1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cze">
    <w:name w:val="Hyperlink"/>
    <w:basedOn w:val="Domylnaczcionkaakapitu"/>
    <w:uiPriority w:val="99"/>
    <w:unhideWhenUsed/>
    <w:rsid w:val="0028524F"/>
    <w:rPr>
      <w:color w:val="0563C1" w:themeColor="hyperlink"/>
      <w:u w:val="single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C58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5835"/>
    <w:rPr>
      <w:rFonts w:ascii="Segoe UI" w:hAnsi="Segoe UI" w:cs="Segoe UI"/>
      <w:sz w:val="18"/>
      <w:szCs w:val="18"/>
    </w:rPr>
  </w:style>
  <w:style w:type="paragraph" w:styleId="Zwykytekst">
    <w:name w:val="Plain Text"/>
    <w:basedOn w:val="Normalny"/>
    <w:link w:val="ZwykytekstZnak"/>
    <w:uiPriority w:val="99"/>
    <w:unhideWhenUsed/>
    <w:rsid w:val="009F32C5"/>
    <w:pPr>
      <w:spacing w:after="0" w:line="240" w:lineRule="auto"/>
    </w:pPr>
    <w:rPr>
      <w:rFonts w:eastAsiaTheme="minorEastAsia" w:cs="Times New Roman"/>
      <w:szCs w:val="21"/>
      <w:lang w:val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F32C5"/>
    <w:rPr>
      <w:rFonts w:eastAsiaTheme="minorEastAsia" w:cs="Times New Roman"/>
      <w:szCs w:val="21"/>
      <w:lang w:val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35483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7120E4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80B1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BB65D1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050A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xbox.com/pl-PL/games/store/wingspan-na-skrzydlach/9mt2kf9fkzm5" TargetMode="External"/><Relationship Id="rId13" Type="http://schemas.openxmlformats.org/officeDocument/2006/relationships/hyperlink" Target="https://store.steampowered.com/app/1054490/Wingspan/" TargetMode="External"/><Relationship Id="rId18" Type="http://schemas.openxmlformats.org/officeDocument/2006/relationships/hyperlink" Target="https://twitter.com/monstercouch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iscord.gg/wingspan" TargetMode="External"/><Relationship Id="rId7" Type="http://schemas.openxmlformats.org/officeDocument/2006/relationships/hyperlink" Target="https://store.steampowered.com/app/1741470/Wingspan_European_Expansion/" TargetMode="External"/><Relationship Id="rId12" Type="http://schemas.openxmlformats.org/officeDocument/2006/relationships/hyperlink" Target="https://discord.gg/wingspan" TargetMode="External"/><Relationship Id="rId17" Type="http://schemas.openxmlformats.org/officeDocument/2006/relationships/hyperlink" Target="https://www.facebook.com/MonsterCouchGames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play.google.com/store/apps/details?id=com.MonsterCouch.Wingspan" TargetMode="External"/><Relationship Id="rId20" Type="http://schemas.openxmlformats.org/officeDocument/2006/relationships/hyperlink" Target="https://www.instagram.com/monstercouchgames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e_ODCSuhIkY" TargetMode="External"/><Relationship Id="rId11" Type="http://schemas.openxmlformats.org/officeDocument/2006/relationships/hyperlink" Target="https://play.google.com/store/apps/details?id=com.MonsterCouch.Wingspan" TargetMode="External"/><Relationship Id="rId24" Type="http://schemas.openxmlformats.org/officeDocument/2006/relationships/hyperlink" Target="http://monstercouch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pps.apple.com/us/app/wingspan-the-board-game/id1459520638" TargetMode="External"/><Relationship Id="rId23" Type="http://schemas.openxmlformats.org/officeDocument/2006/relationships/hyperlink" Target="mailto:agnieszka.szostak@pr-outreach.com" TargetMode="External"/><Relationship Id="rId10" Type="http://schemas.openxmlformats.org/officeDocument/2006/relationships/hyperlink" Target="https://apps.apple.com/us/app/wingspan-the-board-game/id1459520638" TargetMode="External"/><Relationship Id="rId19" Type="http://schemas.openxmlformats.org/officeDocument/2006/relationships/hyperlink" Target="https://www.youtube.com/monstercou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ntendo.com/store/products/wingspan-switch/" TargetMode="External"/><Relationship Id="rId14" Type="http://schemas.openxmlformats.org/officeDocument/2006/relationships/hyperlink" Target="https://www.nintendo.com/store/products/wingspan-switch/" TargetMode="External"/><Relationship Id="rId22" Type="http://schemas.openxmlformats.org/officeDocument/2006/relationships/hyperlink" Target="https://pr-outreach.com/en/game/wingspan-european-expansion,27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tf3Whp2VwxxI+EJNlHvwWMMytgg==">AMUW2mWTfOPvz7MhbWcQWCnegA5ENtvYKns+jh+C334CZsbHghRe1ZVY1oZAcYw3f9ZgNLyayfu9Q7IFmKe0n8TTS79/8mwt+/aiRyn2xhC2VVcgKszyamo9Sp1jmv+YkVSFbOlFB++SVvQmNM042guRAY3KvMKQnC3zHxGcqrHQ5I50CKEXXb9xDSlmVfa0qXPnKBMw44UTuDFRMfAotVoaQAQWa1Q5tKNQObaEbCaQa+TK0TQSismVqH4UtjIS8z0UH0vlPTZcGIXTy6rqPGR0UkAZIsw0E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7</Words>
  <Characters>4366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Możejko</dc:creator>
  <cp:lastModifiedBy>Agnieszka Szóstak</cp:lastModifiedBy>
  <cp:revision>3</cp:revision>
  <dcterms:created xsi:type="dcterms:W3CDTF">2022-04-27T12:35:00Z</dcterms:created>
  <dcterms:modified xsi:type="dcterms:W3CDTF">2022-05-05T14:04:00Z</dcterms:modified>
</cp:coreProperties>
</file>